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65CE6B" w14:textId="0AE2799F" w:rsidR="004617CF" w:rsidRDefault="004617CF">
      <w:bookmarkStart w:id="0" w:name="_GoBack"/>
      <w:r>
        <w:rPr>
          <w:noProof/>
        </w:rPr>
        <w:drawing>
          <wp:inline distT="0" distB="0" distL="0" distR="0" wp14:anchorId="2D608E72" wp14:editId="26E2B62B">
            <wp:extent cx="5943600" cy="32410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1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4617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0NLA0MjUwNjE2NTJR0lEKTi0uzszPAykwrAUAJ9m/CSwAAAA="/>
  </w:docVars>
  <w:rsids>
    <w:rsidRoot w:val="004617CF"/>
    <w:rsid w:val="004617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2D8E48"/>
  <w15:chartTrackingRefBased/>
  <w15:docId w15:val="{75BF698B-A62C-4B9D-A07E-F6634D1DC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 Dass</dc:creator>
  <cp:keywords/>
  <dc:description/>
  <cp:lastModifiedBy>Mohan Dass</cp:lastModifiedBy>
  <cp:revision>1</cp:revision>
  <dcterms:created xsi:type="dcterms:W3CDTF">2018-02-15T17:55:00Z</dcterms:created>
  <dcterms:modified xsi:type="dcterms:W3CDTF">2018-02-15T17:56:00Z</dcterms:modified>
</cp:coreProperties>
</file>